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Application</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Organization Name]</w:t>
      </w:r>
      <w:r>
        <w:br/>
      </w:r>
      <w:r>
        <w:t xml:space="preserve">[Address]</w:t>
      </w:r>
      <w:r>
        <w:br/>
      </w:r>
      <w:r>
        <w:t xml:space="preserve">Córdoba, Argentina</w:t>
      </w:r>
    </w:p>
    <w:p>
      <w:pPr>
        <w:pStyle w:val="BodyText"/>
      </w:pPr>
      <w:r>
        <w:t xml:space="preserve">Dear Hiring Manager,</w:t>
      </w:r>
    </w:p>
    <w:p>
      <w:pPr>
        <w:pStyle w:val="BodyText"/>
      </w:pPr>
      <w:r>
        <w:t xml:space="preserve">I am writing to express my enthusiastic interest in the Oceanographer position at [Organization Name] in Córdoba, Argentina. As a dedicated and experienced oceanographer with a passion for marine science and environmental research, I am eager to contribute my expertise to your organization’s mission of advancing oceanographic knowledge and sustainability efforts. The opportunity to work in Córdoba, a region rich in biodiversity and scientific potential, aligns perfectly with my career goals and academic background. This letter outlines my qualifications, experiences, and why I am uniquely suited for this role in Argentina.</w:t>
      </w:r>
    </w:p>
    <w:bookmarkStart w:id="20" w:name="professional-background"/>
    <w:p>
      <w:pPr>
        <w:pStyle w:val="Heading2"/>
      </w:pPr>
      <w:r>
        <w:t xml:space="preserve">Professional Background</w:t>
      </w:r>
    </w:p>
    <w:p>
      <w:pPr>
        <w:pStyle w:val="FirstParagraph"/>
      </w:pPr>
      <w:r>
        <w:t xml:space="preserve">With over [X years] of experience in oceanography, I have developed a comprehensive understanding of marine ecosystems, climate dynamics, and environmental monitoring. My academic training includes a [Degree] in Oceanography from [University Name], where I specialized in [specific area, e.g., coastal processes, marine biology, or physical oceanography]. During my studies, I conducted research on [specific project or topic], which deepened my appreciation for the interconnectedness of oceanic systems and their impact on global climate patterns.</w:t>
      </w:r>
    </w:p>
    <w:p>
      <w:pPr>
        <w:pStyle w:val="BodyText"/>
      </w:pPr>
      <w:r>
        <w:t xml:space="preserve">My professional journey has taken me from fieldwork in [location] to collaborative projects with international research institutions. For example, during my tenure at [Previous Organization], I led a team in analyzing oceanographic data to assess the effects of climate change on marine biodiversity. This work not only resulted in several peer-reviewed publications but also informed policy recommendations for sustainable coastal management. These experiences have honed my ability to translate complex scientific findings into actionable insights—a skill I believe is critical for advancing oceanographic research in Argentina.</w:t>
      </w:r>
    </w:p>
    <w:bookmarkEnd w:id="20"/>
    <w:bookmarkStart w:id="21" w:name="why-argentina-córdoba"/>
    <w:p>
      <w:pPr>
        <w:pStyle w:val="Heading2"/>
      </w:pPr>
      <w:r>
        <w:t xml:space="preserve">Why Argentina Córdoba?</w:t>
      </w:r>
    </w:p>
    <w:p>
      <w:pPr>
        <w:pStyle w:val="FirstParagraph"/>
      </w:pPr>
      <w:r>
        <w:t xml:space="preserve">Argentina, and specifically Córdoba, represents a unique and vital region for oceanographic study. While Córdoba is not a coastal province, its proximity to the Río Paraná and other freshwater systems provides an opportunity to investigate the interplay between terrestrial and marine ecosystems. Additionally, Argentina’s commitment to environmental conservation and its role in regional climate initiatives make it an ideal location for advancing oceanographic research. I am particularly drawn to [Organization Name]’s work in [specific project or area of focus], as it aligns with my expertise in [relevant field].</w:t>
      </w:r>
    </w:p>
    <w:p>
      <w:pPr>
        <w:pStyle w:val="BodyText"/>
      </w:pPr>
      <w:r>
        <w:t xml:space="preserve">Moreover, Córdoba’s vibrant academic community and access to cutting-edge research facilities create an environment conducive to innovation. I am eager to collaborate with local scientists, participate in interdisciplinary projects, and contribute to the development of sustainable solutions for Argentina’s natural resources. The chance to work in a region where oceanographic research intersects with ecological preservation and climate resilience is deeply compelling.</w:t>
      </w:r>
    </w:p>
    <w:bookmarkEnd w:id="21"/>
    <w:bookmarkStart w:id="22" w:name="key-qualifications"/>
    <w:p>
      <w:pPr>
        <w:pStyle w:val="Heading2"/>
      </w:pPr>
      <w:r>
        <w:t xml:space="preserve">Key Qualifications</w:t>
      </w:r>
    </w:p>
    <w:p>
      <w:pPr>
        <w:pStyle w:val="FirstParagraph"/>
      </w:pPr>
      <w:r>
        <w:t xml:space="preserve">My qualifications as an Oceanographer are rooted in both technical expertise and a commitment to environmental stewardship. I am proficient in advanced data analysis tools such as [software, e.g., MATLAB, GIS, or Python], which I have used to model ocean currents and assess climate variability. My fieldwork experience includes deploying sensors, collecting water samples, and conducting remote sensing operations—all of which have equipped me with the practical skills needed to thrive in dynamic research environments.</w:t>
      </w:r>
    </w:p>
    <w:p>
      <w:pPr>
        <w:pStyle w:val="BodyText"/>
      </w:pPr>
      <w:r>
        <w:t xml:space="preserve">Additionally, I possess strong communication and leadership abilities. I have presented my findings at international conferences such as [Conference Name] and collaborated with cross-functional teams to design research frameworks. These experiences have taught me the importance of clear, concise communication in bridging scientific discovery with real-world applications. In Córdoba, I aim to leverage these skills to foster collaboration between researchers, policymakers, and local communities.</w:t>
      </w:r>
    </w:p>
    <w:bookmarkEnd w:id="22"/>
    <w:bookmarkStart w:id="23" w:name="alignment-with-organizational-goals"/>
    <w:p>
      <w:pPr>
        <w:pStyle w:val="Heading2"/>
      </w:pPr>
      <w:r>
        <w:t xml:space="preserve">Alignment with Organizational Goals</w:t>
      </w:r>
    </w:p>
    <w:p>
      <w:pPr>
        <w:pStyle w:val="FirstParagraph"/>
      </w:pPr>
      <w:r>
        <w:t xml:space="preserve">I am deeply impressed by [Organization Name]’s dedication to advancing oceanographic research and promoting environmental sustainability. Your work on [specific project or initiative] resonates with my own focus on [related topic]. For instance, my research on [specific example] directly relates to the challenges addressed by your organization, such as [specific challenge or goal]. I am confident that my background in oceanography and passion for environmental science will enable me to contribute meaningfully to your team.</w:t>
      </w:r>
    </w:p>
    <w:p>
      <w:pPr>
        <w:pStyle w:val="BodyText"/>
      </w:pPr>
      <w:r>
        <w:t xml:space="preserve">Furthermore, I am eager to engage with Argentina’s rich scientific heritage and its growing emphasis on climate action. Córdoba’s strategic location within South America offers opportunities to participate in regional studies that address global issues such as ocean acidification, biodiversity loss, and rising sea levels. I am particularly interested in exploring how marine research can inform conservation strategies for Argentina’s coastal and inland waterways.</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n Oceanographer in Córdoba, Argentina. My academic training, professional experience, and dedication to oceanographic research position me to make a meaningful contribution to your organization’s objectives. I am eager to bring my skills in data analysis, fieldwork, and collaboration to support your mission of advancing scientific understanding and environmental sustainability.</w:t>
      </w:r>
    </w:p>
    <w:p>
      <w:pPr>
        <w:pStyle w:val="BodyText"/>
      </w:pPr>
      <w:r>
        <w:t xml:space="preserve">Thank you for considering my application. I would welcome the opportunity to discuss how my background and vision align with the goals of [Organization Name]. Please feel free to contact me at [Phone Number] or [Email Address] at your earliest convenience. I look forward to the possibility of contributing to your team and making a positive impact in Argentina’s oceanographic landscape.</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Application</dc:title>
  <dc:creator/>
  <dc:language>en</dc:language>
  <cp:keywords/>
  <dcterms:created xsi:type="dcterms:W3CDTF">2026-07-21T03:24:48Z</dcterms:created>
  <dcterms:modified xsi:type="dcterms:W3CDTF">2026-07-21T03:24:48Z</dcterms:modified>
</cp:coreProperties>
</file>

<file path=docProps/custom.xml><?xml version="1.0" encoding="utf-8"?>
<Properties xmlns="http://schemas.openxmlformats.org/officeDocument/2006/custom-properties" xmlns:vt="http://schemas.openxmlformats.org/officeDocument/2006/docPropsVTypes"/>
</file>